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8E15A" w14:textId="6FF5DFB5" w:rsidR="00514F78" w:rsidRPr="003F048F" w:rsidRDefault="009F38D8" w:rsidP="003F048F">
      <w:pPr>
        <w:pStyle w:val="Heading1"/>
        <w:rPr>
          <w:rFonts w:eastAsia="Times New Roman"/>
          <w:color w:val="A19574" w:themeColor="accent5"/>
          <w:sz w:val="52"/>
          <w:szCs w:val="52"/>
        </w:rPr>
      </w:pPr>
      <w:bookmarkStart w:id="0" w:name="_Hlk125962464"/>
      <w:r w:rsidRPr="009F38D8">
        <w:rPr>
          <w:rFonts w:eastAsia="Times New Roman"/>
          <w:color w:val="A19574" w:themeColor="accent5"/>
          <w:sz w:val="52"/>
          <w:szCs w:val="52"/>
        </w:rPr>
        <w:t xml:space="preserve">Presentation of the </w:t>
      </w:r>
      <w:r w:rsidRPr="00A80EC5">
        <w:rPr>
          <w:rFonts w:eastAsia="Times New Roman"/>
          <w:b/>
          <w:bCs/>
          <w:color w:val="A19574" w:themeColor="accent5"/>
          <w:sz w:val="52"/>
          <w:szCs w:val="52"/>
          <w:u w:val="single"/>
        </w:rPr>
        <w:t>company’s</w:t>
      </w:r>
      <w:r w:rsidR="00A80EC5" w:rsidRPr="00A80EC5">
        <w:rPr>
          <w:rFonts w:eastAsia="Times New Roman"/>
          <w:b/>
          <w:bCs/>
          <w:color w:val="A19574" w:themeColor="accent5"/>
          <w:sz w:val="52"/>
          <w:szCs w:val="52"/>
          <w:u w:val="single"/>
        </w:rPr>
        <w:t>/CSO’s</w:t>
      </w:r>
      <w:r w:rsidRPr="00A80EC5">
        <w:rPr>
          <w:rFonts w:eastAsia="Times New Roman"/>
          <w:b/>
          <w:bCs/>
          <w:color w:val="A19574" w:themeColor="accent5"/>
          <w:sz w:val="52"/>
          <w:szCs w:val="52"/>
          <w:u w:val="single"/>
        </w:rPr>
        <w:t xml:space="preserve"> suitability</w:t>
      </w:r>
      <w:r w:rsidRPr="009F38D8">
        <w:rPr>
          <w:rFonts w:eastAsia="Times New Roman"/>
          <w:color w:val="A19574" w:themeColor="accent5"/>
          <w:sz w:val="52"/>
          <w:szCs w:val="52"/>
        </w:rPr>
        <w:t xml:space="preserve"> for assignment </w:t>
      </w:r>
      <w:r w:rsidR="00FF736A">
        <w:rPr>
          <w:rFonts w:eastAsia="Times New Roman"/>
          <w:color w:val="A19574" w:themeColor="accent5"/>
          <w:sz w:val="52"/>
          <w:szCs w:val="52"/>
        </w:rPr>
        <w:t xml:space="preserve">- </w:t>
      </w:r>
      <w:r w:rsidR="00FF736A" w:rsidRPr="009F38D8">
        <w:rPr>
          <w:rFonts w:eastAsia="Times New Roman"/>
          <w:b/>
          <w:bCs/>
          <w:color w:val="A19574" w:themeColor="accent5"/>
          <w:sz w:val="52"/>
          <w:szCs w:val="52"/>
        </w:rPr>
        <w:t>Template</w:t>
      </w:r>
    </w:p>
    <w:p w14:paraId="14F5CB78" w14:textId="5B01D6FB" w:rsidR="00094BA0" w:rsidRPr="00094BA0" w:rsidRDefault="00094BA0">
      <w:bookmarkStart w:id="1" w:name="_Hlk76727518"/>
      <w:r w:rsidRPr="00094BA0">
        <w:t xml:space="preserve">Project: </w:t>
      </w:r>
      <w:r>
        <w:t>“</w:t>
      </w:r>
      <w:r w:rsidR="009F38D8">
        <w:t>Regional Cooperation for Better Social Inclusion at Local Level</w:t>
      </w:r>
      <w:r>
        <w:t>”</w:t>
      </w:r>
    </w:p>
    <w:bookmarkEnd w:id="1"/>
    <w:p w14:paraId="6D4AD93D" w14:textId="147FB28F" w:rsidR="00514F78" w:rsidRDefault="00514F78"/>
    <w:p w14:paraId="19D2F823" w14:textId="1FFDD86F" w:rsidR="00376DB6" w:rsidRDefault="00376DB6" w:rsidP="00BC434F">
      <w:pPr>
        <w:rPr>
          <w:b/>
          <w:bCs/>
        </w:rPr>
      </w:pPr>
      <w:r>
        <w:rPr>
          <w:b/>
          <w:bCs/>
        </w:rPr>
        <w:t xml:space="preserve">Name of the </w:t>
      </w:r>
      <w:r w:rsidRPr="00376DB6">
        <w:rPr>
          <w:b/>
          <w:bCs/>
        </w:rPr>
        <w:t>Company</w:t>
      </w:r>
      <w:r w:rsidRPr="00376DB6">
        <w:rPr>
          <w:b/>
          <w:bCs/>
        </w:rPr>
        <w:t>/</w:t>
      </w:r>
      <w:r w:rsidRPr="00376DB6">
        <w:rPr>
          <w:b/>
          <w:bCs/>
        </w:rPr>
        <w:t>CSO</w:t>
      </w:r>
      <w:r>
        <w:rPr>
          <w:b/>
          <w:bCs/>
        </w:rPr>
        <w:t xml:space="preserve">: </w:t>
      </w: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70993C85" w14:textId="6CDA9D57" w:rsidR="00BC434F" w:rsidRDefault="009F38D8" w:rsidP="00BC434F">
      <w:pPr>
        <w:rPr>
          <w:b/>
          <w:bCs/>
        </w:rPr>
      </w:pPr>
      <w:r>
        <w:rPr>
          <w:b/>
          <w:bCs/>
        </w:rPr>
        <w:t xml:space="preserve">Presentation </w:t>
      </w:r>
      <w:r w:rsidR="00BC434F" w:rsidRPr="00BC434F">
        <w:rPr>
          <w:b/>
          <w:bCs/>
        </w:rPr>
        <w:t>prepared by</w:t>
      </w:r>
      <w:r w:rsidR="00BC434F">
        <w:t xml:space="preserve"> (Name and surname): </w:t>
      </w:r>
      <w:r w:rsidR="00BC434F" w:rsidRPr="00BC434F">
        <w:rPr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C434F" w:rsidRPr="00BC434F">
        <w:rPr>
          <w:b/>
          <w:bCs/>
        </w:rPr>
        <w:instrText xml:space="preserve"> FORMTEXT </w:instrText>
      </w:r>
      <w:r w:rsidR="00BC434F" w:rsidRPr="00BC434F">
        <w:rPr>
          <w:b/>
          <w:bCs/>
        </w:rPr>
      </w:r>
      <w:r w:rsidR="00BC434F" w:rsidRPr="00BC434F">
        <w:rPr>
          <w:b/>
          <w:bCs/>
        </w:rPr>
        <w:fldChar w:fldCharType="separate"/>
      </w:r>
      <w:r w:rsidR="00BC434F" w:rsidRPr="00BC434F">
        <w:rPr>
          <w:b/>
          <w:bCs/>
          <w:noProof/>
        </w:rPr>
        <w:t> </w:t>
      </w:r>
      <w:r w:rsidR="00BC434F" w:rsidRPr="00BC434F">
        <w:rPr>
          <w:b/>
          <w:bCs/>
          <w:noProof/>
        </w:rPr>
        <w:t> </w:t>
      </w:r>
      <w:r w:rsidR="00BC434F" w:rsidRPr="00BC434F">
        <w:rPr>
          <w:b/>
          <w:bCs/>
          <w:noProof/>
        </w:rPr>
        <w:t> </w:t>
      </w:r>
      <w:r w:rsidR="00BC434F" w:rsidRPr="00BC434F">
        <w:rPr>
          <w:b/>
          <w:bCs/>
          <w:noProof/>
        </w:rPr>
        <w:t> </w:t>
      </w:r>
      <w:r w:rsidR="00BC434F" w:rsidRPr="00BC434F">
        <w:rPr>
          <w:b/>
          <w:bCs/>
          <w:noProof/>
        </w:rPr>
        <w:t> </w:t>
      </w:r>
      <w:r w:rsidR="00BC434F" w:rsidRPr="00BC434F">
        <w:rPr>
          <w:b/>
          <w:bCs/>
        </w:rPr>
        <w:fldChar w:fldCharType="end"/>
      </w:r>
    </w:p>
    <w:p w14:paraId="34F8BD69" w14:textId="4BB72BB8" w:rsidR="00753CB4" w:rsidRDefault="00753CB4" w:rsidP="00BC434F">
      <w:r>
        <w:rPr>
          <w:b/>
          <w:bCs/>
        </w:rPr>
        <w:t xml:space="preserve">Date and place: </w:t>
      </w: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bookmarkEnd w:id="0"/>
    <w:p w14:paraId="11736F40" w14:textId="77777777" w:rsidR="00BC434F" w:rsidRDefault="00BC434F"/>
    <w:p w14:paraId="3E9BB63F" w14:textId="710CA696" w:rsidR="00514F78" w:rsidRPr="00FF736A" w:rsidRDefault="00514F78">
      <w:pPr>
        <w:rPr>
          <w:b/>
          <w:bCs/>
        </w:rPr>
      </w:pPr>
      <w:r w:rsidRPr="00FF736A">
        <w:rPr>
          <w:b/>
          <w:bCs/>
        </w:rPr>
        <w:t>Please provide short response to the following questions</w:t>
      </w:r>
      <w:r w:rsidR="009F38D8">
        <w:rPr>
          <w:b/>
          <w:bCs/>
        </w:rPr>
        <w:t xml:space="preserve"> related to </w:t>
      </w:r>
      <w:bookmarkStart w:id="2" w:name="_Hlk82761453"/>
      <w:r w:rsidR="009F38D8" w:rsidRPr="009F38D8">
        <w:rPr>
          <w:b/>
          <w:bCs/>
        </w:rPr>
        <w:t>Company’s Required Experience</w:t>
      </w:r>
      <w:bookmarkEnd w:id="2"/>
      <w:r w:rsidRPr="00FF736A">
        <w:rPr>
          <w:b/>
          <w:bCs/>
        </w:rPr>
        <w:t>:</w:t>
      </w:r>
    </w:p>
    <w:p w14:paraId="379A947A" w14:textId="0FC4E788" w:rsidR="009F38D8" w:rsidRDefault="00514F78" w:rsidP="00D61A89">
      <w:pPr>
        <w:pStyle w:val="ListParagraph"/>
        <w:numPr>
          <w:ilvl w:val="0"/>
          <w:numId w:val="2"/>
        </w:numPr>
      </w:pPr>
      <w:r w:rsidRPr="00D61A89">
        <w:t xml:space="preserve">Please explain </w:t>
      </w:r>
      <w:r w:rsidR="00D61A89" w:rsidRPr="00D61A89">
        <w:t xml:space="preserve">and provide evidence on </w:t>
      </w:r>
      <w:r w:rsidR="009F38D8">
        <w:t>a</w:t>
      </w:r>
      <w:r w:rsidR="009F38D8" w:rsidRPr="008976D6">
        <w:t>t least 5</w:t>
      </w:r>
      <w:r w:rsidR="009F38D8">
        <w:t xml:space="preserve"> (five)</w:t>
      </w:r>
      <w:r w:rsidR="009F38D8" w:rsidRPr="008976D6">
        <w:t xml:space="preserve"> years of experience in </w:t>
      </w:r>
      <w:r w:rsidR="009F38D8">
        <w:t xml:space="preserve">the </w:t>
      </w:r>
      <w:r w:rsidR="009F38D8" w:rsidRPr="008976D6">
        <w:t xml:space="preserve">development and delivery of capacity development measures (trainings, workshops, online trainings, webinars etc.) </w:t>
      </w:r>
      <w:r w:rsidR="009F38D8">
        <w:t>for</w:t>
      </w:r>
      <w:r w:rsidR="009F38D8" w:rsidRPr="008976D6">
        <w:t xml:space="preserve"> the local governments of the Western Balkans (WB) economies</w:t>
      </w:r>
      <w:r w:rsidR="009F38D8">
        <w:t>.</w:t>
      </w:r>
    </w:p>
    <w:p w14:paraId="2B1DBBA9" w14:textId="15B76496" w:rsidR="00D61A89" w:rsidRPr="00D61A89" w:rsidRDefault="00D61A89" w:rsidP="009F38D8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16F1592C" w14:textId="77777777" w:rsidR="00D61A89" w:rsidRPr="00D61A89" w:rsidRDefault="00D61A89" w:rsidP="00D61A89">
      <w:pPr>
        <w:pStyle w:val="ListParagraph"/>
      </w:pPr>
    </w:p>
    <w:p w14:paraId="4F55182C" w14:textId="0E8D3D75" w:rsidR="009F38D8" w:rsidRDefault="00D61A89" w:rsidP="009F38D8">
      <w:pPr>
        <w:pStyle w:val="ListParagraph"/>
        <w:numPr>
          <w:ilvl w:val="0"/>
          <w:numId w:val="2"/>
        </w:numPr>
      </w:pPr>
      <w:r w:rsidRPr="00D61A89">
        <w:t xml:space="preserve">Please explain and provide evidence on </w:t>
      </w:r>
      <w:r w:rsidR="009F38D8" w:rsidRPr="00F17253">
        <w:t xml:space="preserve">knowledge and experience in </w:t>
      </w:r>
      <w:r w:rsidR="009F38D8">
        <w:t xml:space="preserve">the </w:t>
      </w:r>
      <w:r w:rsidR="009F38D8" w:rsidRPr="00F17253">
        <w:t xml:space="preserve">conceptualization and application of social research and social mapping at </w:t>
      </w:r>
      <w:r w:rsidR="009F38D8">
        <w:t xml:space="preserve">a </w:t>
      </w:r>
      <w:r w:rsidR="009F38D8" w:rsidRPr="00F17253">
        <w:t xml:space="preserve">local level. </w:t>
      </w:r>
    </w:p>
    <w:p w14:paraId="72755431" w14:textId="347032AE" w:rsidR="009F38D8" w:rsidRPr="00F17253" w:rsidRDefault="009F38D8" w:rsidP="009F38D8">
      <w:pPr>
        <w:pStyle w:val="ListParagraph"/>
      </w:pPr>
      <w:r w:rsidRPr="00F17253">
        <w:t>At least 3</w:t>
      </w:r>
      <w:r>
        <w:t xml:space="preserve"> (three)</w:t>
      </w:r>
      <w:r w:rsidRPr="00F17253">
        <w:t xml:space="preserve"> successfully implemented social researches and at least 3</w:t>
      </w:r>
      <w:r>
        <w:t xml:space="preserve"> (three)</w:t>
      </w:r>
      <w:r w:rsidRPr="00F17253">
        <w:t xml:space="preserve"> social mappings out of which at least one LNOB social mapping for vulnerable groups conducted and reports prepared</w:t>
      </w:r>
      <w:r>
        <w:t xml:space="preserve">. </w:t>
      </w:r>
    </w:p>
    <w:p w14:paraId="7A77CD47" w14:textId="610B217D" w:rsidR="00D61A89" w:rsidRPr="00D61A89" w:rsidRDefault="00D61A89" w:rsidP="00D61A89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07A73BAD" w14:textId="77777777" w:rsidR="00D61A89" w:rsidRDefault="00D61A89" w:rsidP="00D61A89">
      <w:pPr>
        <w:pStyle w:val="ListParagraph"/>
      </w:pPr>
    </w:p>
    <w:p w14:paraId="19D51AD6" w14:textId="69F92A94" w:rsidR="009F38D8" w:rsidRDefault="00D61A89" w:rsidP="009F38D8">
      <w:pPr>
        <w:pStyle w:val="ListParagraph"/>
        <w:numPr>
          <w:ilvl w:val="0"/>
          <w:numId w:val="2"/>
        </w:numPr>
      </w:pPr>
      <w:r w:rsidRPr="00D61A89">
        <w:t xml:space="preserve">Please explain and provide evidence on </w:t>
      </w:r>
      <w:r w:rsidR="009F38D8">
        <w:t xml:space="preserve">knowledge in the development of LNOB social mapping methodology and provision of technical assistance to the local governments in the application of the methodology. At least 5 (five) local governments assisted. </w:t>
      </w:r>
    </w:p>
    <w:p w14:paraId="31BB4566" w14:textId="78623AA3" w:rsidR="00D61A89" w:rsidRDefault="00D61A89" w:rsidP="00D61A89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4A87166A" w14:textId="77777777" w:rsidR="00D61A89" w:rsidRDefault="00D61A89" w:rsidP="00D61A89">
      <w:pPr>
        <w:pStyle w:val="ListParagraph"/>
      </w:pPr>
    </w:p>
    <w:p w14:paraId="64B33863" w14:textId="26407017" w:rsidR="00D61A89" w:rsidRDefault="00D61A89" w:rsidP="009F38D8">
      <w:pPr>
        <w:pStyle w:val="ListParagraph"/>
        <w:numPr>
          <w:ilvl w:val="0"/>
          <w:numId w:val="2"/>
        </w:numPr>
      </w:pPr>
      <w:r w:rsidRPr="00D61A89">
        <w:t xml:space="preserve">Please explain and provide evidence </w:t>
      </w:r>
      <w:r w:rsidR="009F38D8">
        <w:t>o</w:t>
      </w:r>
      <w:r w:rsidRPr="00866637">
        <w:t xml:space="preserve">n </w:t>
      </w:r>
      <w:r w:rsidR="009F38D8">
        <w:t>k</w:t>
      </w:r>
      <w:r w:rsidR="009F38D8" w:rsidRPr="00F17253">
        <w:t xml:space="preserve">nowledge and experience in </w:t>
      </w:r>
      <w:r w:rsidR="009F38D8">
        <w:t xml:space="preserve">the </w:t>
      </w:r>
      <w:r w:rsidR="009F38D8" w:rsidRPr="00F17253">
        <w:t xml:space="preserve">utilisation of data for evidence-based policymaking as one of the necessary steps </w:t>
      </w:r>
      <w:r w:rsidR="009F38D8">
        <w:t>for</w:t>
      </w:r>
      <w:r w:rsidR="009F38D8" w:rsidRPr="00F17253">
        <w:t xml:space="preserve"> introducing social protection strategies/policies at local level. At least 3 </w:t>
      </w:r>
      <w:r w:rsidR="009F38D8">
        <w:t xml:space="preserve">(three) </w:t>
      </w:r>
      <w:r w:rsidR="009F38D8" w:rsidRPr="00F17253">
        <w:t xml:space="preserve">projects implemented </w:t>
      </w:r>
      <w:r w:rsidR="009F38D8">
        <w:t>for evidence-based policymaking</w:t>
      </w:r>
      <w:r>
        <w:t>.</w:t>
      </w:r>
    </w:p>
    <w:p w14:paraId="544E0F35" w14:textId="51AA35B3" w:rsidR="00D61A89" w:rsidRDefault="00D61A89" w:rsidP="00D61A89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095F4CE7" w14:textId="77777777" w:rsidR="00D61A89" w:rsidRDefault="00D61A89" w:rsidP="00D61A89">
      <w:pPr>
        <w:pStyle w:val="ListParagraph"/>
      </w:pPr>
    </w:p>
    <w:p w14:paraId="47F2A47B" w14:textId="35404189" w:rsidR="009F38D8" w:rsidRDefault="00D61A89" w:rsidP="009F38D8">
      <w:pPr>
        <w:pStyle w:val="ListParagraph"/>
        <w:numPr>
          <w:ilvl w:val="0"/>
          <w:numId w:val="2"/>
        </w:numPr>
      </w:pPr>
      <w:r w:rsidRPr="00D61A89">
        <w:t xml:space="preserve">Please explain and provide evidence </w:t>
      </w:r>
      <w:r>
        <w:t xml:space="preserve">on the </w:t>
      </w:r>
      <w:r w:rsidR="009F38D8">
        <w:t>e</w:t>
      </w:r>
      <w:r w:rsidR="009F38D8" w:rsidRPr="008976D6">
        <w:t>xperience in working with Local Government Associations from the WB</w:t>
      </w:r>
      <w:r w:rsidR="009F38D8">
        <w:t xml:space="preserve">. </w:t>
      </w:r>
      <w:r w:rsidR="009F38D8">
        <w:t>Work with at least 3 (three) Local Government Associations</w:t>
      </w:r>
      <w:r w:rsidR="009F38D8" w:rsidRPr="00753CB4">
        <w:t xml:space="preserve"> </w:t>
      </w:r>
    </w:p>
    <w:p w14:paraId="3170B1F7" w14:textId="62B1540F" w:rsidR="00D61A89" w:rsidRDefault="00D61A89" w:rsidP="009F38D8">
      <w:pPr>
        <w:pStyle w:val="ListParagrap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2EB55682" w14:textId="77777777" w:rsidR="00D61A89" w:rsidRDefault="00D61A89" w:rsidP="00D61A89">
      <w:pPr>
        <w:pStyle w:val="ListParagraph"/>
      </w:pPr>
    </w:p>
    <w:p w14:paraId="5251E095" w14:textId="2EC0BB6F" w:rsidR="00D61A89" w:rsidRDefault="00D61A89" w:rsidP="00D61A89">
      <w:pPr>
        <w:pStyle w:val="ListParagraph"/>
        <w:numPr>
          <w:ilvl w:val="0"/>
          <w:numId w:val="2"/>
        </w:numPr>
      </w:pPr>
      <w:r w:rsidRPr="00D61A89">
        <w:t xml:space="preserve">Please explain and provide evidence </w:t>
      </w:r>
      <w:r>
        <w:t xml:space="preserve">on the </w:t>
      </w:r>
      <w:r w:rsidR="009F38D8">
        <w:t>e</w:t>
      </w:r>
      <w:r w:rsidR="009F38D8">
        <w:t xml:space="preserve">xperience in the </w:t>
      </w:r>
      <w:r w:rsidR="009F38D8" w:rsidRPr="008976D6">
        <w:t xml:space="preserve">development of at least </w:t>
      </w:r>
      <w:r w:rsidR="009F38D8">
        <w:t>2 (two)</w:t>
      </w:r>
      <w:r w:rsidR="009F38D8" w:rsidRPr="008976D6">
        <w:t xml:space="preserve"> e-learning course</w:t>
      </w:r>
      <w:r w:rsidR="009F38D8">
        <w:t>s</w:t>
      </w:r>
      <w:r w:rsidR="009F38D8" w:rsidRPr="008976D6">
        <w:t xml:space="preserve">, </w:t>
      </w:r>
      <w:r w:rsidR="009F38D8">
        <w:t xml:space="preserve">or online learning tools, </w:t>
      </w:r>
      <w:r w:rsidR="009F38D8" w:rsidRPr="008976D6">
        <w:t>preferably related to the topics of local government competencies</w:t>
      </w:r>
      <w:r>
        <w:t xml:space="preserve">. </w:t>
      </w:r>
    </w:p>
    <w:p w14:paraId="1D23CBB4" w14:textId="014A8772" w:rsidR="00D61A89" w:rsidRPr="00D61A89" w:rsidRDefault="00D61A89" w:rsidP="00D61A89">
      <w:pPr>
        <w:pStyle w:val="ListParagraph"/>
      </w:pPr>
      <w:r w:rsidRPr="00753CB4">
        <w:lastRenderedPageBreak/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48E25A77" w14:textId="77777777" w:rsidR="00D61A89" w:rsidRPr="00D61A89" w:rsidRDefault="00D61A89" w:rsidP="00D61A89">
      <w:pPr>
        <w:pStyle w:val="ListParagraph"/>
      </w:pPr>
    </w:p>
    <w:p w14:paraId="7EC40F20" w14:textId="58098644" w:rsidR="009F38D8" w:rsidRPr="009F38D8" w:rsidRDefault="009F38D8" w:rsidP="009F38D8">
      <w:pPr>
        <w:pStyle w:val="ListParagraph"/>
        <w:numPr>
          <w:ilvl w:val="0"/>
          <w:numId w:val="2"/>
        </w:numPr>
        <w:spacing w:before="120" w:after="0" w:line="288" w:lineRule="auto"/>
        <w:jc w:val="both"/>
      </w:pPr>
      <w:r w:rsidRPr="00D61A89">
        <w:t xml:space="preserve">Please explain and provide evidence </w:t>
      </w:r>
      <w:r>
        <w:t xml:space="preserve">on </w:t>
      </w:r>
      <w:r>
        <w:t>e</w:t>
      </w:r>
      <w:r w:rsidRPr="009F38D8">
        <w:rPr>
          <w:rFonts w:ascii="Calibri" w:hAnsi="Calibri" w:cs="Calibri"/>
          <w:color w:val="000000"/>
        </w:rPr>
        <w:t>xperience in the context of 2030 Agenda for Sustainable Development. At least 3 (three) projects implemented that are related to 2030 Agenda and SDGs</w:t>
      </w:r>
      <w:r w:rsidR="00D61A89" w:rsidRPr="009F38D8">
        <w:rPr>
          <w:rFonts w:ascii="Calibri" w:eastAsia="Calibri" w:hAnsi="Calibri" w:cs="Calibri"/>
        </w:rPr>
        <w:t xml:space="preserve"> </w:t>
      </w:r>
    </w:p>
    <w:p w14:paraId="28A2D202" w14:textId="32F8683F" w:rsidR="00D61A89" w:rsidRDefault="00D61A89" w:rsidP="009F38D8">
      <w:pPr>
        <w:pStyle w:val="ListParagraph"/>
        <w:spacing w:before="120" w:after="0" w:line="288" w:lineRule="auto"/>
        <w:jc w:val="bot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203D20F9" w14:textId="77777777" w:rsidR="00D61A89" w:rsidRDefault="00D61A89" w:rsidP="00D61A89">
      <w:pPr>
        <w:pStyle w:val="ListParagraph"/>
      </w:pPr>
    </w:p>
    <w:p w14:paraId="52F8A2EF" w14:textId="39F515C0" w:rsidR="009F38D8" w:rsidRDefault="009F38D8" w:rsidP="009F38D8">
      <w:pPr>
        <w:pStyle w:val="ListParagraph"/>
        <w:numPr>
          <w:ilvl w:val="0"/>
          <w:numId w:val="2"/>
        </w:numPr>
        <w:spacing w:before="120" w:after="0" w:line="288" w:lineRule="auto"/>
        <w:jc w:val="both"/>
      </w:pPr>
      <w:r w:rsidRPr="00D61A89">
        <w:t xml:space="preserve">Please explain and provide evidence </w:t>
      </w:r>
      <w:r>
        <w:t xml:space="preserve">on </w:t>
      </w:r>
      <w:r w:rsidRPr="008976D6">
        <w:t>Previous experience in development assistance or related work with international organizations</w:t>
      </w:r>
      <w:r>
        <w:t>.</w:t>
      </w:r>
      <w:r>
        <w:t xml:space="preserve"> </w:t>
      </w:r>
      <w:r>
        <w:t xml:space="preserve">At </w:t>
      </w:r>
      <w:r w:rsidRPr="008976D6">
        <w:t xml:space="preserve">least </w:t>
      </w:r>
      <w:r>
        <w:t>3 (</w:t>
      </w:r>
      <w:r w:rsidRPr="008976D6">
        <w:t>three</w:t>
      </w:r>
      <w:r>
        <w:t>)</w:t>
      </w:r>
      <w:r w:rsidRPr="008976D6">
        <w:t xml:space="preserve"> projects </w:t>
      </w:r>
      <w:r>
        <w:t xml:space="preserve">with international organisations </w:t>
      </w:r>
      <w:r w:rsidRPr="008976D6">
        <w:t>in the economies of the WB</w:t>
      </w:r>
      <w:r>
        <w:t>.</w:t>
      </w:r>
    </w:p>
    <w:p w14:paraId="43353941" w14:textId="77777777" w:rsidR="009F38D8" w:rsidRDefault="009F38D8" w:rsidP="009F38D8">
      <w:pPr>
        <w:pStyle w:val="ListParagraph"/>
        <w:spacing w:before="120" w:after="0" w:line="288" w:lineRule="auto"/>
        <w:jc w:val="both"/>
      </w:pPr>
      <w:r w:rsidRPr="00753CB4">
        <w:fldChar w:fldCharType="begin">
          <w:ffData>
            <w:name w:val="Text1"/>
            <w:enabled/>
            <w:calcOnExit w:val="0"/>
            <w:textInput/>
          </w:ffData>
        </w:fldChar>
      </w:r>
      <w:r w:rsidRPr="00753CB4">
        <w:instrText xml:space="preserve"> FORMTEXT </w:instrText>
      </w:r>
      <w:r w:rsidRPr="00753CB4">
        <w:fldChar w:fldCharType="separate"/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rPr>
          <w:noProof/>
        </w:rPr>
        <w:t> </w:t>
      </w:r>
      <w:r w:rsidRPr="00753CB4">
        <w:fldChar w:fldCharType="end"/>
      </w:r>
    </w:p>
    <w:p w14:paraId="0A503CB2" w14:textId="77777777" w:rsidR="009F38D8" w:rsidRPr="008976D6" w:rsidRDefault="009F38D8" w:rsidP="009F38D8">
      <w:pPr>
        <w:spacing w:before="120" w:after="0" w:line="288" w:lineRule="auto"/>
        <w:ind w:left="360"/>
        <w:jc w:val="both"/>
      </w:pPr>
    </w:p>
    <w:p w14:paraId="301D3980" w14:textId="5C468B51" w:rsidR="00514F78" w:rsidRDefault="00514F78"/>
    <w:p w14:paraId="195B86FB" w14:textId="77777777" w:rsidR="00376DB6" w:rsidRDefault="00376DB6"/>
    <w:p w14:paraId="33B69F1F" w14:textId="0FA40D88" w:rsidR="00514F78" w:rsidRDefault="00376DB6">
      <w:r>
        <w:t>__________________</w:t>
      </w:r>
    </w:p>
    <w:p w14:paraId="59EA077C" w14:textId="77777777" w:rsidR="00376DB6" w:rsidRPr="00376DB6" w:rsidRDefault="00376DB6" w:rsidP="00376DB6">
      <w:pPr>
        <w:spacing w:before="120" w:after="0" w:line="288" w:lineRule="auto"/>
        <w:jc w:val="both"/>
        <w:rPr>
          <w:rFonts w:ascii="Calibri" w:eastAsia="Times New Roman" w:hAnsi="Calibri" w:cs="Calibri"/>
          <w:sz w:val="20"/>
          <w:szCs w:val="20"/>
          <w:lang w:eastAsia="de-DE"/>
        </w:rPr>
      </w:pPr>
      <w:r w:rsidRPr="00376DB6">
        <w:rPr>
          <w:rFonts w:ascii="Calibri" w:eastAsia="Times New Roman" w:hAnsi="Calibri" w:cs="Calibri"/>
          <w:sz w:val="20"/>
          <w:szCs w:val="20"/>
          <w:u w:val="single"/>
          <w:lang w:eastAsia="de-DE"/>
        </w:rPr>
        <w:t>Note</w:t>
      </w:r>
      <w:r w:rsidRPr="00376DB6">
        <w:rPr>
          <w:rFonts w:ascii="Calibri" w:eastAsia="Times New Roman" w:hAnsi="Calibri" w:cs="Calibri"/>
          <w:sz w:val="20"/>
          <w:szCs w:val="20"/>
          <w:lang w:eastAsia="de-DE"/>
        </w:rPr>
        <w:t xml:space="preserve">: Please group the documents of the Consultancy Company Profile into one (1) single PDF document! </w:t>
      </w:r>
    </w:p>
    <w:p w14:paraId="23A7DC0C" w14:textId="77777777" w:rsidR="00376DB6" w:rsidRDefault="00376DB6"/>
    <w:sectPr w:rsidR="00376DB6" w:rsidSect="00A80EC5">
      <w:headerReference w:type="default" r:id="rId10"/>
      <w:pgSz w:w="11909" w:h="16834" w:code="9"/>
      <w:pgMar w:top="1276" w:right="42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07546" w14:textId="77777777" w:rsidR="001E32AD" w:rsidRDefault="001E32AD" w:rsidP="00FF736A">
      <w:pPr>
        <w:spacing w:after="0" w:line="240" w:lineRule="auto"/>
      </w:pPr>
      <w:r>
        <w:separator/>
      </w:r>
    </w:p>
  </w:endnote>
  <w:endnote w:type="continuationSeparator" w:id="0">
    <w:p w14:paraId="0E41782A" w14:textId="77777777" w:rsidR="001E32AD" w:rsidRDefault="001E32AD" w:rsidP="00FF7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4A950" w14:textId="77777777" w:rsidR="001E32AD" w:rsidRDefault="001E32AD" w:rsidP="00FF736A">
      <w:pPr>
        <w:spacing w:after="0" w:line="240" w:lineRule="auto"/>
      </w:pPr>
      <w:r>
        <w:separator/>
      </w:r>
    </w:p>
  </w:footnote>
  <w:footnote w:type="continuationSeparator" w:id="0">
    <w:p w14:paraId="535FFA94" w14:textId="77777777" w:rsidR="001E32AD" w:rsidRDefault="001E32AD" w:rsidP="00FF73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0871C" w14:textId="31A99360" w:rsidR="00094BA0" w:rsidRDefault="00094BA0">
    <w:pPr>
      <w:pStyle w:val="Header"/>
    </w:pPr>
    <w:r>
      <w:rPr>
        <w:noProof/>
        <w:lang w:val="mk-MK" w:eastAsia="mk-MK"/>
      </w:rPr>
      <w:drawing>
        <wp:anchor distT="0" distB="0" distL="114300" distR="114300" simplePos="0" relativeHeight="251659264" behindDoc="0" locked="0" layoutInCell="1" allowOverlap="1" wp14:anchorId="2512892F" wp14:editId="22D4CAB5">
          <wp:simplePos x="0" y="0"/>
          <wp:positionH relativeFrom="margin">
            <wp:align>right</wp:align>
          </wp:positionH>
          <wp:positionV relativeFrom="margin">
            <wp:posOffset>-1292860</wp:posOffset>
          </wp:positionV>
          <wp:extent cx="3552190" cy="10096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_cooperation_giz_nala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219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B62E7E" w14:textId="29515EAB" w:rsidR="00FF736A" w:rsidRDefault="00FF736A">
    <w:pPr>
      <w:pStyle w:val="Header"/>
    </w:pPr>
  </w:p>
  <w:p w14:paraId="02D9C73F" w14:textId="77777777" w:rsidR="00FF736A" w:rsidRDefault="00FF736A">
    <w:pPr>
      <w:pStyle w:val="Header"/>
    </w:pPr>
  </w:p>
  <w:p w14:paraId="39FE6D9B" w14:textId="77777777" w:rsidR="00FF736A" w:rsidRDefault="00FF736A">
    <w:pPr>
      <w:pStyle w:val="Header"/>
    </w:pPr>
  </w:p>
  <w:p w14:paraId="193D2D1D" w14:textId="5531329C" w:rsidR="00FF736A" w:rsidRDefault="00FF736A">
    <w:pPr>
      <w:pStyle w:val="Header"/>
    </w:pPr>
  </w:p>
  <w:p w14:paraId="5B6F7AFD" w14:textId="77777777" w:rsidR="003F2EDD" w:rsidRDefault="003F2E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FDA"/>
    <w:multiLevelType w:val="hybridMultilevel"/>
    <w:tmpl w:val="2A14A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1283B"/>
    <w:multiLevelType w:val="hybridMultilevel"/>
    <w:tmpl w:val="765C3472"/>
    <w:lvl w:ilvl="0" w:tplc="042F000F">
      <w:start w:val="1"/>
      <w:numFmt w:val="decimal"/>
      <w:lvlText w:val="%1."/>
      <w:lvlJc w:val="left"/>
      <w:pPr>
        <w:ind w:left="1773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2" w15:restartNumberingAfterBreak="0">
    <w:nsid w:val="13497DA1"/>
    <w:multiLevelType w:val="hybridMultilevel"/>
    <w:tmpl w:val="EBEECAB2"/>
    <w:lvl w:ilvl="0" w:tplc="D8D4D21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E62C0E"/>
    <w:multiLevelType w:val="hybridMultilevel"/>
    <w:tmpl w:val="8494B6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A006A72"/>
    <w:multiLevelType w:val="hybridMultilevel"/>
    <w:tmpl w:val="C0D649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8401C"/>
    <w:multiLevelType w:val="multilevel"/>
    <w:tmpl w:val="38D242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977837855">
    <w:abstractNumId w:val="2"/>
  </w:num>
  <w:num w:numId="2" w16cid:durableId="906961597">
    <w:abstractNumId w:val="0"/>
  </w:num>
  <w:num w:numId="3" w16cid:durableId="1605570906">
    <w:abstractNumId w:val="3"/>
  </w:num>
  <w:num w:numId="4" w16cid:durableId="1837913056">
    <w:abstractNumId w:val="1"/>
  </w:num>
  <w:num w:numId="5" w16cid:durableId="1873684415">
    <w:abstractNumId w:val="5"/>
  </w:num>
  <w:num w:numId="6" w16cid:durableId="3573963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8Y0FkIgPSlBs62UXRq9gxJiDYromDyMug6ryuWsbGsikvHCwF5Y+1KCvStzTprGhV/OdZ7CVngu03jw4G6w6xg==" w:salt="L+GxywCHvnlUh9aERD7r7Q==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tjQwsrQwNDc1NzZQ0lEKTi0uzszPAykwrAUAWQDbnCwAAAA="/>
  </w:docVars>
  <w:rsids>
    <w:rsidRoot w:val="00514F78"/>
    <w:rsid w:val="00007A2C"/>
    <w:rsid w:val="000446BB"/>
    <w:rsid w:val="00044F54"/>
    <w:rsid w:val="00094BA0"/>
    <w:rsid w:val="000B1E06"/>
    <w:rsid w:val="000C32D7"/>
    <w:rsid w:val="001139BC"/>
    <w:rsid w:val="0013724B"/>
    <w:rsid w:val="00195565"/>
    <w:rsid w:val="001E32AD"/>
    <w:rsid w:val="001E7410"/>
    <w:rsid w:val="001F316B"/>
    <w:rsid w:val="00270B61"/>
    <w:rsid w:val="00325576"/>
    <w:rsid w:val="00376DB6"/>
    <w:rsid w:val="003F048F"/>
    <w:rsid w:val="003F2EDD"/>
    <w:rsid w:val="004604E9"/>
    <w:rsid w:val="004A535D"/>
    <w:rsid w:val="004F6E4E"/>
    <w:rsid w:val="00514F78"/>
    <w:rsid w:val="005E7614"/>
    <w:rsid w:val="00630260"/>
    <w:rsid w:val="006932C9"/>
    <w:rsid w:val="006D168A"/>
    <w:rsid w:val="00752720"/>
    <w:rsid w:val="00753CB4"/>
    <w:rsid w:val="008168AE"/>
    <w:rsid w:val="0089346F"/>
    <w:rsid w:val="009F38D8"/>
    <w:rsid w:val="00A80EC5"/>
    <w:rsid w:val="00B63960"/>
    <w:rsid w:val="00BC20ED"/>
    <w:rsid w:val="00BC434F"/>
    <w:rsid w:val="00C34626"/>
    <w:rsid w:val="00D4415D"/>
    <w:rsid w:val="00D61A89"/>
    <w:rsid w:val="00D93E9B"/>
    <w:rsid w:val="00DE7A74"/>
    <w:rsid w:val="00E32F36"/>
    <w:rsid w:val="00E80023"/>
    <w:rsid w:val="00F52CDD"/>
    <w:rsid w:val="00FD731C"/>
    <w:rsid w:val="00FF7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59018"/>
  <w15:chartTrackingRefBased/>
  <w15:docId w15:val="{2BC65E75-DEFD-4F88-9D19-E7F56B273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4F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77C0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4F78"/>
    <w:rPr>
      <w:rFonts w:asciiTheme="majorHAnsi" w:eastAsiaTheme="majorEastAsia" w:hAnsiTheme="majorHAnsi" w:cstheme="majorBidi"/>
      <w:color w:val="C77C0E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14F78"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FF73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36A"/>
  </w:style>
  <w:style w:type="paragraph" w:styleId="Footer">
    <w:name w:val="footer"/>
    <w:basedOn w:val="Normal"/>
    <w:link w:val="FooterChar"/>
    <w:uiPriority w:val="99"/>
    <w:unhideWhenUsed/>
    <w:rsid w:val="00FF73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50A9322C5544AAE527A7C9816C283" ma:contentTypeVersion="4" ma:contentTypeDescription="Create a new document." ma:contentTypeScope="" ma:versionID="c77657683e02a2f0a6d5dc5d86db8c1e">
  <xsd:schema xmlns:xsd="http://www.w3.org/2001/XMLSchema" xmlns:xs="http://www.w3.org/2001/XMLSchema" xmlns:p="http://schemas.microsoft.com/office/2006/metadata/properties" xmlns:ns3="3c40d090-f0bb-45c1-90a3-c7b722439602" targetNamespace="http://schemas.microsoft.com/office/2006/metadata/properties" ma:root="true" ma:fieldsID="abd30aaa41a4a3dd471e0dd1c30d8ad4" ns3:_="">
    <xsd:import namespace="3c40d090-f0bb-45c1-90a3-c7b7224396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d090-f0bb-45c1-90a3-c7b7224396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BBB87D-91AB-48CF-B460-5716B998E0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EFBF46-7B90-4E87-93D7-F633F04C4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40d090-f0bb-45c1-90a3-c7b7224396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9C6BA5-3B0E-48B5-ADE2-3E51717E8A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Boran Ivanoski</cp:lastModifiedBy>
  <cp:revision>4</cp:revision>
  <dcterms:created xsi:type="dcterms:W3CDTF">2023-01-30T08:09:00Z</dcterms:created>
  <dcterms:modified xsi:type="dcterms:W3CDTF">2023-01-30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50A9322C5544AAE527A7C9816C283</vt:lpwstr>
  </property>
</Properties>
</file>